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Obhi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a</w:t>
      </w:r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 w:rsidR="009B3B42">
        <w:rPr>
          <w:rFonts w:ascii="Arial" w:hAnsi="Arial" w:cs="Arial"/>
          <w:sz w:val="24"/>
        </w:rPr>
        <w:t>Pichtikova, M., Sanders, T., &amp; Obhi, S.S. (In Prep.). Response-general effects of pain observation on motor 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0995DB5" w14:textId="5B64D27B" w:rsidR="00B61058" w:rsidRP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4F3F7069" w14:textId="77777777" w:rsidR="000A65B0" w:rsidRDefault="000A65B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1767A51C" w:rsidR="005D166D" w:rsidRPr="005D166D" w:rsidRDefault="005D166D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ekik C.S.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 Cognitive Science in a Nutshell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6CDBF25C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798C63C4" w14:textId="045BC3B9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1"/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9F2A0C" w14:textId="77777777" w:rsidR="00E41E37" w:rsidRDefault="00E41E37" w:rsidP="00C7713F">
      <w:pPr>
        <w:spacing w:after="0" w:line="240" w:lineRule="auto"/>
      </w:pPr>
      <w:r>
        <w:separator/>
      </w:r>
    </w:p>
  </w:endnote>
  <w:endnote w:type="continuationSeparator" w:id="0">
    <w:p w14:paraId="5A1C6B34" w14:textId="77777777" w:rsidR="00E41E37" w:rsidRDefault="00E41E37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F396AF" w14:textId="77777777" w:rsidR="00E41E37" w:rsidRDefault="00E41E37" w:rsidP="00C7713F">
      <w:pPr>
        <w:spacing w:after="0" w:line="240" w:lineRule="auto"/>
      </w:pPr>
      <w:r>
        <w:separator/>
      </w:r>
    </w:p>
  </w:footnote>
  <w:footnote w:type="continuationSeparator" w:id="0">
    <w:p w14:paraId="271333A9" w14:textId="77777777" w:rsidR="00E41E37" w:rsidRDefault="00E41E37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6C6FE2BE" w:rsidR="00F75D5F" w:rsidRDefault="007851DA">
    <w:pPr>
      <w:pStyle w:val="Header"/>
    </w:pPr>
    <w:r>
      <w:t xml:space="preserve">Updated </w:t>
    </w:r>
    <w:r w:rsidR="00F75D5F">
      <w:t>2020-0</w:t>
    </w:r>
    <w:r w:rsidR="007E62EB">
      <w:t>4</w:t>
    </w:r>
    <w:r w:rsidR="00F75D5F">
      <w:t>-</w:t>
    </w:r>
    <w:r w:rsidR="00EB1331">
      <w:t>26</w:t>
    </w:r>
  </w:p>
  <w:p w14:paraId="346A4373" w14:textId="77777777" w:rsidR="00290910" w:rsidRDefault="00290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094B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5165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3B42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D014A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1E37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1D1B6-5E0F-4255-B6FF-BEA10C241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5</Pages>
  <Words>1511</Words>
  <Characters>861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96</cp:revision>
  <cp:lastPrinted>2020-03-18T01:58:00Z</cp:lastPrinted>
  <dcterms:created xsi:type="dcterms:W3CDTF">2016-10-05T19:10:00Z</dcterms:created>
  <dcterms:modified xsi:type="dcterms:W3CDTF">2020-04-26T21:23:00Z</dcterms:modified>
</cp:coreProperties>
</file>